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2EA8509"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w Hampshi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DD732" w14:textId="77777777" w:rsidR="008D65EE" w:rsidRDefault="008D65EE" w:rsidP="00CB37D9">
      <w:pPr>
        <w:spacing w:after="0" w:line="240" w:lineRule="auto"/>
      </w:pPr>
      <w:r>
        <w:separator/>
      </w:r>
    </w:p>
  </w:endnote>
  <w:endnote w:type="continuationSeparator" w:id="0">
    <w:p w14:paraId="1D5782CE" w14:textId="77777777" w:rsidR="008D65EE" w:rsidRDefault="008D65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41B65" w14:textId="77777777" w:rsidR="008D65EE" w:rsidRDefault="008D65EE" w:rsidP="00CB37D9">
      <w:pPr>
        <w:spacing w:after="0" w:line="240" w:lineRule="auto"/>
      </w:pPr>
      <w:r>
        <w:separator/>
      </w:r>
    </w:p>
  </w:footnote>
  <w:footnote w:type="continuationSeparator" w:id="0">
    <w:p w14:paraId="272943DF" w14:textId="77777777" w:rsidR="008D65EE" w:rsidRDefault="008D65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25215"/>
    <w:rsid w:val="00554D68"/>
    <w:rsid w:val="005651C0"/>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8D65EE"/>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4:00Z</cp:lastPrinted>
  <dcterms:created xsi:type="dcterms:W3CDTF">2020-07-02T16:05:00Z</dcterms:created>
  <dcterms:modified xsi:type="dcterms:W3CDTF">2020-07-02T16:05:00Z</dcterms:modified>
</cp:coreProperties>
</file>